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nea-Bissau</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Guinea-Bissau received a score of 33.4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Guinea-Bissau received a score of 6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uinea-Bissau received a score of</w:t>
      </w:r>
      <w:r>
        <w:t xml:space="preserve"> </w:t>
      </w:r>
      <w:r>
        <w:rPr>
          <w:b/>
        </w:rPr>
        <w:t xml:space="preserve">27.3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Guinea-Bissau received a score of 42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Guinea-Bissau received a score of 17.8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Guinea-Bissau received a score of 2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Guinea-Bissau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Guinea-Bissau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Guinea-Bissau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Guinea-Bissau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Guinea-Bissau received a score of 0.3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Guinea-Bissau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Guinea-Bissau received a score of 0.6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Guinea-Bissau received a score of 0.4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Guinea-Bissau received a score of 0.3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Guinea-Bissau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Guinea-Bissau received a score of 0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Guinea-Bissau received a score of 0.2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uinea-Bissau%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uinea-Bissau%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uinea-Bissau%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Guinea-Bissau%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uinea-Bissau%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Guinea-Bissau%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uinea-Bissau%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Guinea-Bissau%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uinea-Bissau%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Guinea-Bissau%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uinea-Bissau%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Guinea-Bissau%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Guinea-Bissau%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Guinea-Bissau%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Guinea-Bissau%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Guinea-Bissau%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Guinea-Bissau%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inea-Bissau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1, 1993, 2002, 2010,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2002, 2006, 2010, 2014, 2018</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inea-Bissau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IC rev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nea-Bissau Country Report</dc:title>
  <dc:creator>SPI Team</dc:creator>
  <cp:keywords/>
  <dcterms:created xsi:type="dcterms:W3CDTF">2021-05-25T12:35:56Z</dcterms:created>
  <dcterms:modified xsi:type="dcterms:W3CDTF">2021-05-25T12:3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